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5</w:t>
      </w:r>
      <w:r>
        <w:t xml:space="preserve"> </w:t>
      </w:r>
      <w:r>
        <w:t xml:space="preserve">เม.ย.</w:t>
      </w:r>
      <w:r>
        <w:t xml:space="preserve"> </w:t>
      </w:r>
      <w:r>
        <w:t xml:space="preserve">2564</w:t>
      </w:r>
      <w:r>
        <w:t xml:space="preserve"> </w:t>
      </w:r>
      <w:r>
        <w:t xml:space="preserve">นาโน</w:t>
      </w:r>
    </w:p>
    <w:p>
      <w:pPr>
        <w:pStyle w:val="Date"/>
      </w:pPr>
      <w:r>
        <w:t xml:space="preserve">วันพฤหัสบดีที่</w:t>
      </w:r>
      <w:r>
        <w:t xml:space="preserve"> </w:t>
      </w:r>
      <w:r>
        <w:t xml:space="preserve">2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ให้กับพี่น้องประชาชนนะครับ ท่ามกลางภัยแล้งครับผม สวัสดีครับ // เป็นตัวอย่างของการของการขอขุดบ่อน้ำบาดาล // โทร. ไปก่อนได้ 1310 64 นะครับ แล้วก็ไปเจรจาชาวบ้าน ผมทำโครงการหนึ่งนะ อยู่ที่สุราษธานี คุณชิดชนก นะครับ แล้วก็ตอนนี้ทาง อบต. สุราษฎร์ธานีแล้ว ก็ไปส่งต้นฉบับที่ ตสช. ที่สุราษฯ แล้วแล้วก็ตามอยู่นะทางศจ. เข้าได้ ทางเขตรับผิดชอบ 4 จังหวัดใช่ไหมครับ ทีนี้ ถ้าเราอยู่ชัยภูมิ ต้องวิ่งมาโคราช 200 กิโลเมตร งหวัดที่… แต่ก็ต้องรอหน่อยนะ คนเยอะเรื่องของเงินฝากธนาคาร ปะดังเบซาเดชา // ครับ // ญาติเสียญาติเสียนี่ มีคนมาถอนเงินไป คุณสมชาย วงศ์ประดิษฐ์รับเรื่อง ปาดังเบซาร์ รับเรื่องไว้นะครับ // คุณตุ๊กตา นครปฐม สอบถามหน่อยว่าประกันสังคม จะให้เลือกว่าระหว่างเงินบำเน็จกับเงินบำนาญเอาละหว่างเงินบำเหน็จ บำนาญ ประกันสุขภาพแห่งชาติ…อันนั้นเขายังไม่ออกมาเป็นกฎหมาย แต่ประกันสังคมนี่ คุณมีสิทธิเลือกได้นะ ประกันสังคมนี่นะ คือถ้าได้ 180 เดือน คุณทำงาน 180 เดือน ได้บำนาญ คุณได้บำเหน็จ แต่ทีนี้คุณบอกไม่อยากได้บำนาญ อยากได้บำเหน็คุณออกก่อน 180 เดือน ต้องออกจากงานก่อน ออกอย่าให้ครบ 180 สวัสดีค่ะ // เชิญเลยครับ // คือ ดิฉันอยากปรึกษาเรื่องหลานสาวมายืมเงินน่ะค่ะ แต่ว่าเราไม่ได้ทำสัญญาอะไรเลยน่ะค่ะ // เป็นเงินเท่าไร เป็นเงินเท่าไร // 28,000 ค่ะ // 28,000 บาท ไม่มีสัญญากัน เขายืมผ่านอะไรยืมผ่านไลน์ คุยกัน //ยืมผ่าน LINE //ดีมาก ๆ //เขาก็คือ เข้าก็โอนไปครั้งแรกก็โอนไปให้เสร็จ 7,000 บาท แต่อันที่ 2 ก็อันที่ 2 นี่ ทั้งหมดมันเป็น 28,000 ค่ะ //ไม่เป็นไร ๆ เดี๋ยวผมซักเอาอย่างนั้นนะ ก็คือว่าหลานยืมผ่านแชทผ่านไลน์กันใช่ไหม// อันหนึ่งผ่านทางโทรศัพท์ อันหนึ่งโอนทางบัญชีไทยพาณิชย์น่ะค่ะ //โอ.เค. ตอนยืมคุยกันผ่านทางไลนกันทาง LINE ไหม // คุยค่ะ // คุยกันว่าจะยืมตังค์น้าหรือป้าเท่านี้ ๆ ใช่ไหม// เวลายืมจะคุยโทรศัพท์ค่ะ แต่ที่เขียนมา ยืมแบบเห็นเป็นที่หลักเห็นเป็นลายลักษณ์อักษร เงินถึงแล้วนะน้า 8,000 แต่อันหนึ่งน่ะ โอนไปทางโทรศัพท์น่ะ โอนไปทาง… // คุณจิราภา คุณตอบตามที่ผมถามก่อนนะ // ค่ะ // คุณเข้าใจคำว่า</w:t>
      </w:r>
      <w:r>
        <w:t xml:space="preserve"> </w:t>
      </w:r>
      <w:r>
        <w:t xml:space="preserve">“</w:t>
      </w:r>
      <w:r>
        <w:t xml:space="preserve">ไลน์</w:t>
      </w:r>
      <w:r>
        <w:t xml:space="preserve">”</w:t>
      </w:r>
      <w:r>
        <w:t xml:space="preserve"> </w:t>
      </w:r>
      <w:r>
        <w:t xml:space="preserve">ไหม ไลน์คุยเขียนคุยกันในโทรศัพท์ // เข้าใจค่ะ // เข้าใจใช่ไหม // ค่ะ //พิมพ์กันใช่ไหม คุยกันใช่ไหมว่าจะยืมสตางค์กันน่ะ ใช่ไหม ก็พิมพ์บ้าง โทร. บ้าง ไม่เยอะเท่าไร // มีตัวเลขว่าเขายืมไหม // ยืม อันนี้ว่า 8,000 แต่อีกอันหนึ่งทางเบอร์โทรศัพท์ พอมีเวลา พอมีหลักฐาน เอาอย่างนี้ คุณ LINE ไปหาเขาอีกทีหนึ่งครับ //เขาไม่รับโทรศัพท์แล้วค่ะ เขาปิดแชต ปิดแล้ว มีโฉนดส่งมาให้ แต่เราถามว่าเราเอาพวกนี้มาเป็นหลักฐานพวกนี้มาได้ไหม แล้วทำขึ้นมาใหม่อะไรพวกนี้ล่ะค่ะ พวก Statement เขาเอาโฉนดมาวางด้วยไหม เขาส่งโฉนดมาให้ค่ะ แต่เขาผัดวันประกันพรุ่งมาเรื่อยเลยค่ะ //ส่งมาทางไหน ส่งมาตามไปรษณีย์จริงค่ะ เราไม่รู้นะ เราก็เลยถามว่าโฉนดนี้มันทำอะไรได้ไหม ถ้าไม่มีสัญญาก็ไม่มีประโยชน์อะไร // ใช่ ก็ทำอะไรไม่ได้ เอาอย่างนี้นะ ผมสรุปแล้วนะ ก็ถ้าคุณ Chat line มาคุยกัน ว่ามันมีที่ไปที่มา แล้วคุณมีหลักฐานการโอนนี่ ก็เป็นหลักฐานในการที่จะฟ้องเรียกเอาเงินคืนได้ ได้ เป็นเอาหลักฐานเรียกเอาเงินคืนได้ 28000 บาท คุยกัน // หลานเอง //แล้วก็โฉนด คุณเก็บไปรษณีย์ว่าเขาส่งมา เก็บกลังฐานไว้ทั้งหมดนะ ผมว่าคุยกันดีกว่านะ อย่าเพิ่งร้อนใจ เจตนาไม่บิดเบี้ยวหรอก มันก็แสดง น่าจำนงอย่างหนึ่งนะ แชตยังไมีอยู่ ไม่เป็นอะไรครับพี่ อย่าไปคิดมากนะ บางทีเราต้องยอมบ้างเราก็จะเครียด แล้วก็ปวดหัว อย่างไรก็หลานเราดู ๆ กันไปก่อน เอาตามนี้นะ 20000 ไม่คุ้มหรอกนะครับ เครียดเปล่า ๆ // อบต. ทำน้ำประปาหมู่บ้าน ให้เก็บเงินจากลูกบ้านทุกเดือน ต่อมา อบต. ได้เก็บเพิ่มแล้ว เนื่องจากว่ามีน้ำเก่าที่ต้องมีค่าใช้จ่ายเพิ่มเติม อันนี้เขียนมาไม่ชัด ทางลูฏบ้านไม่ยอมครับ แล้วอบต.จะฟ้องกันเป็นรายบุคคล ลูกบ้านก็กลัวถูกฟ้อง ผมเห็นด้วยกับ อบต. นะ จริง ๆ นะ มันมีค่าใช้จ่ายต้องใช้เพิ่มหรือเปล่า ถ้าต้องมีเพิ่ม มันต้องขยายการใช้น้ำตรงนี้เดี๋ยวไม่นานเขาเรียก อบต.เรียกผมว่า คือต้องเข้าใจนะ ต้องเข้าใจ แต่ถ้าเรียกแพงเกินไปมันต้องมีเหตุมีผล แล้วเราก็ไปถามอบต.คุยกับนายกสิ ขอชี้แจงเรื่องนี้หน่อย ชาวบ้านรายได้ไม่มี แต่ประเภทที่เรียกแล้วเราไม่มีจ่าย น่าจะจบตั้งแต่ขั้นนั้นแล้ว คุณสมพงศ์ ขอเป็นสายหนึ่ง คุณสมพงศ์ได้ยินไหมครับ สายหลุดไปครับ คุณบุญมา จังหวัดปราจีน เพื่อจะเป็นคนพิการ การตาข้างเดียวไม่เป็นคนพิการนะครับ ต้องตาบอด 2 ข้างนะครับ ถึงจะเป็นคนพิการนะครับคุณบุญมาครับ คุณธัญเจริญครับ ขอที่ดินตรงนั้นคืน แต่ทางญาติจะส่งคืนให้หลังสงกรานต์ อยากทราบว่าคุณธันเจริญจะต้องเสียเงินค่าโอนที่ดินหรือไม่ ที่ดินนี่ มารางวัดที่ดินให้คุณนะครับ คุณเข้าไป EQland แล้วให้เขาไปเอง เพื่อให้เขามารังวัดที่ดินของคุณ นะครับ ดีที่สุด ไม่อย่างนั้นจะมีปัญหาฟ้องร้องกันอีก แล้วเรื่ิองแนวเขตสำคัญที่สุดครับ คุณสมพงษ์ ขอเป็นสายสุดท้าย 3 นาทีสั้น ๆ คุณสมพงศ์ได้ยินไหมครับ //หลุด ร้องเรียน บริการไม่ตรงตามความต้องการ คุณสมพงศ์อยู่ในสายแล้ว สวัสดีครับ คุณสมพงศ์ครับ ไปอีกแล้ว ไม่เป็นไรครับ ทีมงาน… เดี๋ยวให้คุณกสินคุยหลังไมค์ครับ ไม่ต้องแล้วครับ คุณวิเชียร์นี่บอกว่าอายุ 61 เดือนไม่ได้ โทร. ไป 1669 ทั่วไทย กูชีพทั่วไทยบริการไม่ตรงตามต้องการ รถกู้ชีพทั่วไทยจะส่งให้โรงพยาบาลที่กู้ชีพทั่วไทยที่เรียกไปใช้ คือแกจะไป โรงพยาบาลเลยเรียก 1669 เพื่อจะไปโรงพยาบาล ให้ไปรับ-ส่ง ข้อตกลงหรือตามความต้องการ //คือไปอีกโรงพยาบาลหนึ่งทำอย่างไรล่ะ // ผมไม่รู้ เขาไม่มีรถหรือเปล่า นะครับ ยิ่งอยู่ต่างจังหวัดไกลมากนะ คุณโกเมน กรุงเทพฯ ก็อยากร้องเรียนเรื่องทบทวนสิทธิเราชนะ คือ ครั้งแรกลงไม่ได้ 2562 การคลังไม่ทราบว่าควรทำอย่างไร เพราะทำถูกต้องทุกอย่าง แต่ก็ยังไม่ได้รับสิทธิ์นะครับ คุณโตโน่ บอกฝากทีมงานเบื้องหลังด้วยครับ อยากให้หน้าจอนี้ขึ้นชื่อพิธีกร เป็นระยะ ๆ เขากลัวลืม คุณโนโน่ คุณโนโน่นะ อยู่กันมานานกลัวลืมเสียแล้ว เดี๋ยววันหลังผมเขียนติดหน้าอกเลยน่ะ เหมือนเด็กใหม่เข้ามหาวิทยาลัยนะ ต้องติดไว้เลยคุณแพลงสี ภูเขาทอง น้ำท่วมที่ดิน ภัยแร้ง มีปัญหาปรึกษาจบครบที่เดียว ที่นี่ NBT รวมใจสู้ภัย COVID-19 ขอบคุณมาก ๆ อย่าโทรศัพท์คุยนะ นี่เดี๋ยวนี้ไลน์มีระบบยืมเงินแล้วนะ อันนี้ของเขาก็มี แต่ว่าถ้าเราจะยืมกันเองขอให้มีหลักฐาน น่าจะมีประเด็นสำคัญวันนี้ แล้วกับมาพบกันวันพรุ่งนี้นะครับ พี่ขนอม ผมยอร์ชลาำไปเลย สวัสดีครับ ณั</w:t>
      </w:r>
    </w:p>
    <w:p>
      <w:pPr>
        <w:pStyle w:val="BodyText"/>
      </w:pPr>
      <w:r>
        <w:t xml:space="preserve">(คุณสุภนันท์) เราอาจจะเห็นเรื่องของตัวเลขที่ทำให้หลายคนไม่สบายใจนัก เมื่อสัปดาห์หน้านี่ เป็นช่วงวันหยุดยาว เฉลิมฉลองวันสำคัญวันสงกรานต์ และเตรียมตัวเดินทางออกต่างจังหวัดนะครับ สำหรับวันนี้สถานการณ์ประจำวันจะเป็นอย่างไร รวมทั้ง ทาง ศบค. มีประเด็นสำคัญอะไรเน้นย้ำไปยังประชาชนคนไทย เรียนเชิญทุกท่านนะครับ พบกับผู้ช่วยโฆษก ศบค. นะครับ แพทย์หญิง อภิสมัย ศรีรังสรรค์ ครับ</w:t>
      </w:r>
    </w:p>
    <w:p>
      <w:pPr>
        <w:pStyle w:val="BodyText"/>
      </w:pPr>
      <w:r>
        <w:t xml:space="preserve">(แพทย์หญิงอภิสมัย) กราบสวัสดีพี่น้องประชาชนทุกท่านนะคะ ก็วันนี้พบกันนะคะ ขอทักทายด้วยบรรยากาศอันเป็นมงคลนะคะ ด้วยรูปภาพที่เป็นที่น่ายินดีนะคะ พระบาทสมเด็จพระเจ้าอยู่หัว สมเด็จพระนางเจ้า พระบรมราชินี ในพระราชทานรถวิเคราะห์ด่วนพิเศษ ซึ่งในวันนี้ค่ะ ได้ถึงจังหวัดนราธิวาสแล้วนะคะ ก็นับได้ว่า้เป็นพระมหากรุณาธิคุณหาที่สุดมิได้ค่ะ และอย่างที่หลายท่านติดตามนะคะ สถาการณ์นราธิวาส รวมถึงสุราษฎร์ธานี ซึ่งมีความเชื่อมโยงกับเรือนจำ ยังเป็นสถานการณ์ที่ ศบค. ชุดเล็ก ได้ติดตามแล้วก็เดี๋ยวนำเสนอทุกท่านในวันนี้นะคะ ร่วมกับสถานการณ์สถานบันเทิงของกรุงเทพฯ และปริมณฑล วันนี้ ศบค. พูดคุยกันและการนำเสนอมาตรกรให้ติดตามกันนะคะ รวมทั้งท่าน ผอ. ศบค. ชุดใหญ่ ก็คือท่านนายกรัฐมนตรีนะคะ ได้มีคำสั่งให้ ศบก. ศบค. ซึ่ง ก็คือ ศบค. ชุดเล็กนะคะ กำหนดความรับผิดชอบให้ส่วนราชการต่าง ๆ ร่วมกันกำกับดูแลป้องกันโรค ตามระยะการผ่อนคลายสถานการณ์ 3 ระยะด้วยกัน จะมีอะไรบ้างนะคะ วันนี้จะนำเรียนทุกท่านด้วยนะคะ ก่อนอื่น เราไปเริ่มสถานการณ์ ระดับโลกก่อนนะคะ วันนี้ยอดผู้ติดเชื้อทั่วโลกรายงานอยู่ที่ 131,908,089 รายนะคะ ซึ่งมีจำนวนผู้ที่ติดเชื้อใหม่เพิ่มขึ้นไปที่ 534,056 ราย มีผู้เสียชีวิตเพิ่มไปอีก 6,742 คน ทำให้ยอดผู้เสียชีวิตทั่วโลกนะคะ อยู่ที่ 2865971 คนนะคะ ที่สหรัฐอเมริกานะคะ ก็วันนี้ถือได้ว่าตัวเลขผู้ติดเชื้อรายใหม่ยังค่อนข้างน้อยกว่าก่อนหน้านี้นะคะ ก็คือ 26,000 กว่าราย บราซิลยังอยู่ที่ดันดับ 2 นะคะ อินเดียบวกไปที่ที่ติดเชื้อวันนี้ รวมทั้งมีผู้เสียชีวิตวันนี้ จำนวน 477 คนค่ะ ฝรั่งเศส อิตาลี อังกฤษ ตุรกี เยอรมันนี ที่เราติดตามอย่างต่อเนื่อง ปะเทศทางยุโรปยังคงเป็นห่วงนะคะ จากฝรั่งเศส 60,000 ที่ถือได้ว่าเป็นผู้ติดเชื้อรายใหม่แล้วก็ประเทศไทย ยังอยู่ในลำดับที่ 115 ถ้าเทียบกับทั้งโลกค่ะ ทางด้านทวีปเอเชียนะคะ ที่เรายังติดตามใกล้ชิด ฟิลิปปินส์ วันนี้ 11,000 กว่ารายนะคะ ญี่ปุ่น 2,000 กว่ารายนะคะ แล้วก็ต้องติดตามอย่างใกล้ชิดนะคะ เพราะว่าอาจจะมีการประกาศล็อกดาวน์ด้วยนะคะ มาเลเซียนะคะ ตัวเลขยัง 1,000 ขึ้นนะคะ ส่วนของมาเลเซียและเมียนมาที่เราเฝ้าระวังอย่างใกล้ชิด เพราะว่ามีชายแดนติดกับบ้านเรานะคะ กัมพูชากับเวียดนาม ตัวเลขยังคงต้องจับตานะคะ เพราะว่ายังมีรายงานอย่างต่อเนื่องเช่นกันค่ะ มาดูของบ้านเรานะคะ วันนี้ตัวเลขบวกไป 194 รายนะคะ ที่ถือได้ว่าเป็นผู้ติดเชื้อรายใหม่ โดยจำนวนนี้นี่นะคะ มีผู้ที่ยังรักษาตัวอยู่ในโรงพยาบาล 920 รายนะคะ แล้วก็อยู่ในโรงพยาบาลสนาม ตอนนี้ 466 ราย เป็นผู้ที่มีอาการหนัก 62 รายค่ะ ใช้เครื่องช่วยหายใจอีก 6 ราย และวันนี้ ไม่มีรายงานผู้เสียชีวิตนะคะ 194 รายวันนี้ รายใหม่นะคะ เป็นผู้ที่พบจากระบบเฝ้าระวัง ระบบบริการ 87 ราย และเป็นการค้นหาเชิงรุกในชุมชน พบอีก 55 รายรวมทั้งผู้ที่เดินทางกลับจากต่างประเทศอีก 12 รายค่ะ ไปดูแยกรายจังหวัด วันนี้ท่านจะเห็นทิศทางการเปลี่ยนแปลงนะคะ ก็คือว่าจังหวัดอื่น ๆ ที่เป็นสีเขียวนะคะ วันนี้บวกไปถึง 132 ราย ซึ่งส่วนหนึ่งนะคะ ก็อยู่ที่ในเรือนจำนราธิวาส วยนะคะ ทำให้จังหวัดอื่น ๆ เพิ่มขึ้น .53 เปอร์เซ็นต์ ถ้าเทียบกับทั้งหมด กรุงทพมหานครกับการเฝ้าระวังสถานบันเทิงทำให้ยอดวันนี้พุ่งไป 46 ราย คิดเป็น 25.27 เปอร์เซ็นต์นะคะ แล้วก็สมุทรสาครยังมีรายงานนะคะ เป็นผู้ติดเชื้อที่พบในระบบบริการ 4 ราย คิดเป็น 2.2 เปอร์เซ็นต์ค่ะ ทิศทางแนวโน้มนะคะ ท่านยังเห็นกราฟสีแดงพุ่งขึ้นเล็กน้อยนะคะ ยังเป็นสถานการณ์ที่ยังต้องจับตามองอย่างใกล้ชิดในชุมชน แท่งสีเหลืองก็สูงตามไปเช่นกันค่ะ ถ้าไปดูรายงาน รายละเอียดแต่ละจังหวัดนะคะ กทม. ท่านจะเห็นตัวเลขที่เป็นผู้ป่วยรายใหม่ ในระบบเฝ้าระวังระบบบริการนะคะ ขึ้นไปถึง 45 รายนะคะ ซึ่งตรงนี้ยังมีความเชื่อมโยงกับสถานบันเทิงผับบาร์อยู่นะคะ สมุทรปราการบวกไปอีก 9 ราย และชลบุรี 7 รายนี่นะคะ ถือได้ว่ายังเชื่อมโยงกับสถานบันเทิงย่านทองหล่อ กทม. เช่นกันค่ะ ในส่วนของ 7 รายของสุพรรณบุรี อันนี้นะคะ เป็นอีก Cluster หนึ่งที่ไม่เกี่ยวกับสถานบันเทิงค่ะ อันนี้จากการสอบสวนโรคเบื้องต้น พบว่าเป็นผู้ที่กลับจากล่องแพ จากจังหวัดกาญจนบุรี เพราะอาศัยอยู่ที่สุพรรณบุรี ก็เลย + 7 ราย เป็นยอดของสุพรรณบุรี ให้ทุกท่านสังเกตนิดหนึ่งนะคะ คือ อาการ คนกลุ่มนี้นี่ไม่มีการแสดงอาการเลยนะคะ แล้วก็ถ้าดูที่ กทม. บรรทัดแรกสุดนี่ ท่านจะเห็นว่ามีผู้ติดเชื้ออายุน้อยอีกแล้วนะคะ วันนี้นี่ รายงานที่ 5 เดือนเท่านั้นเอง นั่นหมายความว่าผู้ที่ติดเชื้อก็มีการกลับไปติดบุคคลในครอบครัว อย่างที่เราเน้นย้ำเสมอเลยนะ เด็กเล็ก ๆ นะคะ และ ผู้สูงอายุที่อยู่ในบ้านและอาจมีโรคประจำตัว ก็มักจะเป็นผู้ติดเชื้อไปด้วย หน้าถัดไปนะคะ สมุทรสาครยังมี 4 รายนะคะ ก็ถือได้ว่าเป็นผู้ติดเชื้อจากสัมผัสเสี่ยงสูงนั่นเองค่ะ นนทบุรี 4 รายนี่นะคะ พบว่า 2 ใน 4 ยังมีความเชื่อมโยงกับสถานบันเทิงทองหล่อนะคะ แล้วก็มีรายงานประจวบคีรีขันธ์ 2 รายนะคะ ชัยภูมิ 2 ราย ซึ่งอันนี้เป็นการสัมผัสติดเชื้อHealth care Worker ก็คือบุคลากรที่ทำงานในสถานบริการพยาบาลนะคะ ชุมพร2 ราย จากการสอบสวนโรคยังพบว่า มีประวัติเชื่อมโยงจากการเดินทางมาเที่ยวผับแถวรัชดาด้วย ยังถือว่าเป็นกลุ่มก้อนของสถานยนับรวมกันนะคะ ถัดไปนะคะ ในส่วนของจังหวัดตาก วันนี้รายงาน 1 ราย และสมุทรสงคราม 1 ราย วันนี้เช่นกันเลยนะคะ เชื่อมโยงกับสถานบันเทิงทองหล่อ สระแก้ว 1 ราย เช่นกันค่ะ เชื่อมโยงกับสถานบันเทิงทองหล่อ แล้วก็วันนี้นะคะ นราทิวาส มีรายงาน 1 ราย ซึ่งเกี่ยวข้องกับการติดเชื้อในเรือนจำนะคะ และสืบเนื่องไปยังหน้าสไลด์ถัดไปนะคะ ก็คือการพบจากการคัดกรองเชิงรุกในชุมชน วันนี้ตัวเลขใหญ่ จะอยู่ที่นราธิวาส รายงาน 93 รายนะคะ ก็คือเรือนจำนี่เองพูดคุยกันนิดหนึ่งนะคะ ในส่วนของ กทม. พบเชิงรุก พบ 1 รายค่ะ ในส่วนของปทุมธานีเช่นกันนะคะ ยังเชื่อมโยงกับสถานบันเทิงทองหล่อ พบวันนี้ 1 รายค่ะ ไปดูเรื่องของการเดินทางจากต่างประเทศนะคะ อันนี้จะไปเร็ว ๆ นิดหนึ่ง การเดินทางนี่ มีสถานกักกันที่รัฐจัดให้ ทั้ง ASQ, SQ นะคะ ในพื้นที่ต่าง ๆ จังหวัดต่าง ๆ ซึ่งทำให้เรามั่นใจว่าบุคคลเหล่านี้ได้รับการดูแลอย่างเหมาะสม ในสถานกักกันนะคะ แต่สิ่งที่อย่างให้สังเกต ก็คือทุก ๆ ท่านในนี้ส่วนใหญ่ยังไม่แสดงอาการนะคะ นั่นเป็นการตอกย้ำว่าหลาย ๆ ครั้ง เราพบผู้ติดเชื้อที่ยังสบายดี แล้วก็ยังไม่รู้ตัวนะคะ ว่ามีการติดเชื้อ และรวมทั้งบุคคลที่เดินทางมาจากต่างประเทศนี่ มีการยืนยันว่า ผล COVID เป็นลบ ก่อนเดินทางนะคะ แต่ก็มีการตรวจพบก่อนเข้าไปอยู่ในสถานกักกันก็พบในวันหลัง ๆ ได้ค่ะ ไปดู Score Board นิดหนึ่งนะคะ วันนี้นี่ สิ่งที่ ศบค. เน้นย้ำและให้ความสำคัญจับตาเป็นพิเศษเลยนะคะ ก็คือกลุ่มจังหวัดที่มีความเชื่อมโยงกับสถานบันเทิง ในส่วนของ กทม. กับปริมณฑลนะคะ หลายท่านจะเห็นในหน้าแรกเลยนะคะ ไม่ว่าจะเป็น กรุงเทพมหานคร ชลบุรี นนทบุรี สมุทรสงคราม สระแก้ว ชลบุรี อันนี้ถือว่าเป็นกลุ่มก้อนเดียวกันค่ะ ที่สืบเนื่องจากสถานยังเทิงใน กทม. ในย่านทองหล่อกับเอกมัยนะคะ ไปอย่างเร็วเลยนะคะ ไปดูในส่วนของแม้กระทั่งชุมพรนะคะ หน้าหลัง ๆ ชุมพรนี่ ก็เป็นหมายเลข 56 นะคะ ที่ก่อนหน้านี้ไม่มีรายงานผู้ติดเชื้อ อันนี้ก็เป็นรายงานผู้ติดเชื้อจากผับรัชดาเช่นกันนะคะ ไปดูสรุปแผนที่ประเทศไทยนะคะ วันนี้จะพบผู้ติดเชื้อทั้งหมดในช่วงสัปดาห์นี้นะคะ คือ 19 จังหวัด และสรุปแผนที่ถัดไปนะคะ จังหวัดที่ไม่พบผู้ติดเชื้อ สัปดาห์ที่แล้วเรามี 10 จังหวัด วันนี้เหลือ 9 นะคะ ลบ 1 ก็คือ ชุมพร นะคะ ซึ่งต่อเนื่องจากผับรัชดา ก็ทำให้เป็นผู้ติดเชื้อไปเรียบร้อยนะคะ มาดูข้อสรุปจากที่ประชุม ศบค. ในวันนี้นิดหนึ่งค่ะ เรื่องแรกที่มีการหารือกัน ก็จะเป็นเรื่องการติดเชื้อในเรือนจำนราธิวาส นะคะ อย่างที่ทุกท่านติดตามรายงาน 2-3 วันก่อนหน้านี้ วันนี้มีตัวเลขสรุปที่ทางกรมควบคุมโรคมีการนำเสนอในที่ประชุมนิดหนึ่งนะคะ จากวันที่ 3 เมษายน พบว่าตอนนี้นี่นะคะ การตรวจทั้งหมด 214 ตัวอย่างนะคะ มีพบผู้ติดเชื้อไปแล้ว 112 ราย ในจำนวนนี้นะคะ เป็นนักโทษ 88 รายค่ะ เจ้าหน้าที่ 25 ราย และในจำวนนี้มีพยาบาล 1 รายนะคะ แต่ทั้งหมดนี่นะคะ ยังมีการสอบสวนโรคต่อเนื่องนะคะ เพราะว่าพบว่าผู้สัมผัสเสี่ยงสูง-เสี่ยงต่ำทั้งหมดนี่นะคะ รวม ๆ แล้ว อยู่ที่ 791 ราย ค่ะ แต่ว่าในเบื้องต้นในรายงานทุกท่านในวันนี้ คือ ตัวเลขเรียบร้อยไปแล้ว 214 ราย พบ 112 ยังคงต้องติดตามนะคะ จะนำตัวเลขมารายงานให้ทราบต่อเนื่องค่ะ อย่างที่เรียนให้ทราบนะคะ ว่ากรณี Cluster เรือนจำนราธิวาสนี่ ทางกรมควบคุมโรคได้ลงสอบส่วนพื้นที่นะคะ แล้วก็รายงานว่า Index Case เป็นผู้ติดเชื้อท่านแรก คาดว่าจะเป็นพยาบาลนะคะ ซึ่งพบว่ามีอาการตั้งแต่ 29 มีนาคมค่ะ และจารการสอบสวนโรคก็พบว่าพยาบาลท่านแรกนี่นะคะ มีประวัติเข้าไปดูแลนักโทษ ตั้งแต่วันที่ 28 มีนาคมนะคะ แล้วก็หลังจากนั้นนี่ มีการเข้าไปทำการช่วยเหลือกู้ชีพนักโทษ ในวันที่ 29 มีนาคม และสอบสวนเพิ่มเติมไปนี่นะคะ ในแดนนั้นนี่นะคะ มีนักโทษที่มีการแสดงอาการป่วยทางเดินหายใจ ในวันที่ 25 มีนาคม นะคะ ดังนั้น เข้าใจว่าพยาบาลท่านแรกน่าจะติดเชื้อ ในวันที่28 มีนาคม และมีการตรวจพบในวันที่29 มีนาคม ค่ะ และหลังจากนั้นนะคะ ก็มีการสอบสวนโรคเพิ่มเติม ว่าพยาบาลท่านนี้ได้มีการเข้าไปดูแลนักโทษ ร่วมกับทีมพยาบาล ก็กลายเป็นผู้ที่มีสัมผัสเสี่ยงสูงที่ทางกรมควบคุมโรคได้เข้าไปดูแล จากนั้น นักโทษจำนวนหนึ่งได้มีการเดินทางไปร่วมงานประชุมวิชาการที่จังหวัดสุราษฎร์ธานีนะคะ ก็เลยทำให้เกิดการที่สุราษฎร์ธานีเอง ก็มีการรายงานผู้ติดเชื้อ ในวันนี้ตัวเลขของ 6 เมษายน ตรงนี้นะคะ รายงานผู้ติดเชื้อที่สุราษเดียวกันนี่ บวก 6 รายนะคะ แต่อย่างไรก็ตาม อยากจะเน้นย้ำให้พี่น้องประชาชนได้เห็นภาพการดูแลนะคะ เพราะว่านี่ถือได้ว่านี้เป็นเรือนจำ เป็นสถานกักกันนะคะ ซึ่งทางกรมควบคุมโรคก็เข้าไปทำงานอย่างรวดเร็วนะคะ ร่วมกับ สสจ. สกร. แล้วก็พื้นที่ทางเรือนจำเองนะคะ ก็ให้ความร่วมมืออย่างดีเยี่ยมนะคะ ทำให้ทางกรมควบคุมโรค วันนี้ก็รายงานว่า เราก็มีความมั่นใจนะคะ ว่าสามารถจำกัดวงรอบของการแพร่กระจายเชื้อได้อย่างมีประสิทธิภาพนะคะ แต่ว่าในช่วงในสัปดาห์นี้ทุกท่านคงยังต้องติดตามอย่างต่อเนื่องค่ะ เพราะว่าในการลงพื้นที่เพื่อตรวจค้นผู้สัมผัสเสี่ยงสูง-เสี่ยงต่ำ ทั้งในพื้นที่สุราษฎร์ธานี แล้วก็นราธิวาสด้วย ยังคงดำเนินการต่อเนื่องนะคะ อาจจะมีตัวเลขที่เพิ่มขึ้นมารายงานค่ะ ต่อไปนะคะ สิ่งที่ ศบค. พูดคุยกัน ใช้เวลาพอสมควรเลยในวันนี้นะคะ ก็คือสถานบันเทิง ที่รวมทั้ง กทม. และปริมณฑลด้วยนะคะ ในส่วนของสถานบริการ สถานบันเทิง ในวันนี้ ตัวเลขการรายงานล่าสุดของ 3 เมษายน มีผู้ติดเชื้อยืนยันไปแล้ว ถือได้ว่าเป็น Cluster เดียวกันนี้นะคะ 71 รายด้วยกันค่ะ ซึ่งถ้าไปดูแล้วนี่นะคะ จะเห็นว่าในส่วนของปทุมธานี ย่านรังสิตนี่ มีรายงานตอนนี้ 5 ราย แต่อย่างที่ย้ำเน้น นะคะว่ากระบวนการสอบสวนโรค ผู้สัมผัสเสี่ยงสูง เสี่ยงต่ำ ต่อเนื่องในส่วนของปทุมที่เชื่อมโยงกับนักศึกษาปทุมฯ นะคะ อีก 6 ราย รวมทั้ง บางใหญ่ นนทบุรี ก็มีสถานบันเทิงเช่นกันนะคะ มีรายงานผู้ติดเชื้อติดแล้ว 8 ราย นครปฐม บริเวณศาลายาตอนนี้รายงานบวกไปแล้ว 7 รายนะคะ ส่วน กทม.เองนี่ ก็ถือได้ว่ามีการกระจายหลาย ๆ จุดด้วยกันค่ะ ไม่ว่าจะเป็นท่องหล่อ จตุจักร เอกมัยนะคะ หรืออย่างที่เราได้รายงานเบื้องต้นเมื่อสักครู่ ก็คือรัชดา ตรงนี้นี่ บางย่าน บางผับ ก็มี21 รายมี 3 ราย มี 5 ราย 8 ราย มีนะคะ รวมทั้งการนำไปติดยังครอบครัวของนักร้อง นักดนตรี ก็บวกไปอีก 5 รายนะคะ และศบค. ได้ติดตาม Cluster สถานบันเทิงนี้นะคะ พบว่าในเบื้องต้นนี่ ตอนนี้ไปที่จังหวัดอื่น ๆ ไปที่จังหวัดเลย ชลบุรี ชุมพร สมุทรสงคราม และเชียงใหม่ อันนี้จากการสอบสวนโรคนี่ พบว่ามีการเชื่อมโยงกันเป็นการรวมกันทั้งหมด เป็นกลุ่มเป็นก้อนเดียวกันนะคะ เรียกว่า Cluster สถานบันเทิง สถานประกอบการนะคะ ทางกรมควบคุมโรค อันดับแรกเลยที่ถือเป็นจุดอ่อนนะคะ ก็คือเรื่องของการระบายอากาศ เพราะว่าสถานบันเทิง ในลักษณะที่เป็นผับ บาร์ คาราโอเกะ เลาจน ์อย่างนี้เป็นต้น ก็มักจะมีเพดานต่ำ มีอากาศปิด แต่ทุกท่านลองสังเกตนะคะ เวลาเราขึ้นเครื่องบิน เครื่องบิน ก็ถือได้ว่าเป็นสถานที่ที่เป็นพื้นที่ปิดเช่นกันแต่ความแตกต่างคือเรื่องของ Air flow หรือการระบายอากาศ ซึ่งบนเครื่องบินซึ่งบนเครื่องบินมีการกำหนดที่เป็นมาตรฐานอยู่แล้วนะคะ แต่สถานบันเทิงเหล่านี้นี่ก็พบว่าไม่มีการระบายอากาศ นอกจากนั้น ปัจจัยเสี่ยงที่เน้นย้ำเสมอเลยนะคะ ก็จะมีการครุกครีพูดคุยกัน อาจจะมีการหัวเราะนะคะ ไม่มีการสวมใส่หน้ากากอนามัย อาจจะมีการรับประทานอาหาร เครื่องดื่มร่วมกันค่ะ มีการใช้ของใช้ ช้อน แก้ว ร่วมกัน อย่างนี้เป็นต้น นอกจากนี้กรมควบคุมโรคยังรู้ว่าของนักเที่ยวของลูกค้าที่ได้ไปใช้บริการสถานบริการผับบาร์ คาราโอเกะนี่ มักจะไปหลาย ๆ แห่งในคืนเดียวนะคะ และในบางครั้งมีการข้ามจังหวัดใกล้เคียง ไปยังกทม. ปทุมธานี นครปฐม อย่างนี้เป็นต้น ก็จะเกิดการแพร่ะกระจายได้อย่างรวดเร็ว และก็นำไปติดครอบครัว และอย่าลืมว่าบุคคลเหล่านี้นะคะ ก็แข็งแรงดี ไม่มีอาการ อาจจะนำไปติดพื้นที่สาธารณะ ขนส่งสาธารณะ พื้นที่ชุมชน หรือแม้กระทั่งสถานที่ทำงาน อย่างนี้เป็นต้นนะคะ ถ้าเรายังจำกันได้ ไปดูกรณีศึกษา เมื่อปี 2563 นิดหนึ่งนะคะ ก็เป็นสถาน… แรก ๆ ก็เป็นสถานบันเทิง รวมทั้งสนามมวยนะคะ ที่พวกเรายังจำกันได้ ตอนนั้นนี่ มีการระบาด เริ่มต้นที่สนามมวย และสถานบันเทิงย่านทองหล่อนะคะ จากนั้นนี่มีการแพร่กระจายไปถึง 41 จังหวัดด้วยกันนะคะ วันนี้ ศบค. ก็มีการหารือ เพื่อที่จะทำอย่างไรให้เราได้รีบกำหนดมาตรการ เพราะว่าจะมีเทศกาลสงกรานต์ที่กำลังจะเกิดขึ้นด้วนนะคะ ในวันนี้ค่ะ ท่านอธิปดีกรมควบคุมโรคการนำเสนอมาตรการไปยังที่ประชุม EOC นะคะ วันนี้ 6 เมษายน จากการที่เราเรียนรู้การระบาดข้อแรก สืบเนื่องจากข้อกำหนด มาตราความ ในมาตรา 9 แห่งพระราชกำหนดฉุก2548 ไปดูรายละเอียดกันนิดหนึ่งนะคะ ว่าการดำเนินการป้องกันโรคและการจัดระเบียบเพื่อการป้องกันควบคุมโรคนี่นะคะ พนักงาน เจ้าหน้าที่มีอำนาจเข้าตรวจ และการดูแลใช้สถานที่อาคาร และการดำเนินการของเจ้าของหากพบว่ามีความเสี่ยงต่อโรคเจ้าพนักงาน เจ้าหน้าที่เหล่านี้นี่นะคะ ถือได้ว่ามีอำนาจในการสั่งปิดสถานบริการเหล่านั้นนี่นะคะ เป็นการชั่วคราวเพื่อกำหนดมาตราการควบคุมแบบบูรณาการ และกำหนดให้มีการจัดระเบียบ และระบบต่าง ๆ ให้เป็นไปตามมาตรฐานการควบคุมโรคนะคะ และจะสามารถเปิดให้บริการได้ เมื่อสารมารถทำมาตรการเหล่านั้นอย่างเหมาะสม ดังนั้น วันนี้สิ่งที่อยากจะเน้นย้ำกับพี่น้องประชาชน สถานประกอบการ สถานบันเทิง นะคะ เราเห็นใจท่านค่ะ เพราะว่าหลาย ๆ ครั้ง เวลาปิด สถานบันเทิงจะถูกปิดก่อนเลยนะคะ แล้วก็ทุกท่านจะเห็นว่า ศบค. ก็เข้าใจในเรื่องของการที่ทุกท่านต้องทำมาหากิน ขับเคลื่อนเศรษฐกิจให้เป็นไปได้ปกตินี่นะคะ แต่อย่างไรก็ตาม เราก็ต้องบริหารความเสี่ยงในเรื่องของการระบาด การติดเชื้อ การแพร่กระจาย โดยเฉพาะอย่างยิ่งบุคคลในครอบครัว บุคคลที่อยู่ในพื้นที่รอบ ๆ ท่าน ชุมชนของท่านด้วยนะคะ ข้อสรุปของ สปก. ศบค. วันนี้นะคะ จะมีการนำเสนอเป็น 3 ระดับด้วยกัน อันดับแรกนะคะ หากพบผับบาร์ คาราโอเกะ สถานบันเทิง มีการรายงานผู้ติดเชื้อถ้ามีการยืนยัน ผลเป็นบวกเมื่อไหร่นี่นะคะ สถานบริการนั้นจะต้องมีการปิดทันที และการปิดนะคะ จะต้องมีการปิดเพื่อ ระมัดระวังการควบคุมโรคอย่างสูงสุด เป็นเวลาอย่างน้อย 2 สัปดาห์ค่ะ นอกจากนั้นมาตรการระดับที่ 2เข้มระดับ 2 ถามสมมุติมีการพบว่า สถานประกอบการใด มีการพบรายงานผู้ติดเชื้อเป็นลักษณะเป็นโซน คือ ไม่ใช่สถานที่เดียวนะคะ ที่มีการติดเชื้อ แต่พบว่ามีผับที่ 2 ผับที่ 3 ติดเชื้อด้วยนี่นะคะ ก็จะมีการปิดเป็นโซน เช่น ทองหล่อทั้งโซน อย่างนี้เป็นต้น นะคะ อันนี้ต้องติดตามรายละเอียดนะคะ อย่างไรก็ตาม หากเกิดสถานการณ์ควบคุมไม่ได้ค่ะ อย่างเช่น ทางผู้ว่าราชการจังหวัดพิจารณาแล้ว โซนก็ไม่เป็นโซนแล้ว มีการแพร่กระจายไปทั่วจังหวัด ตรงโซนนี้ ตรงจุดนั้น ตรงบริเวณนี้ บริเวณนั้น ท่านผู้ว่าราชการจังหวัด หรือผู้ว่าฯ กทม. ร่วมกับคณะกรรมการโรคติดต่อ อาจจะพิจารณาให้มีการปิดสถานบริการ สถานบันเทิงนี้ ทั้งจังหวัดได้นะคะ อันนี้ที่ต้องเรียนทุกท่าน ก็คือว่าเราจำเป็นต้องขอความร่วมมือค่ะ มาตรการที่เข้มงวด จะทำให้เราสามารถที่จะไปควบคุมการแพร่ระบาด ไม่ให้แพร่กระจายเป็นวงกว้าง อย่างไรก็ตามนี่นะคะ สถานบันเทิงที่ปิดไปนี่ เขาก็จำเป็นต้องเข้าไปดูแลมาตรฐาน วางมาตรการให้มีความรัดกุมปลอดภัยมากยิ่งขึ้น สถานบันเทิงที่อยู่ระยะใกล้ โซนของท่านยังปลอดภัย ยังไม่ติด ท่านต้องรีบยกการ์ดสูงสุดเลยค่ะ เพราะว่าเพื่อนบ้าน ผับข้าง ๆ ปิด ท่านต้องทบทวนแล้วนะคะ ว่า มาตรการอะไรที่เขาย่อหย่อน ยกตัวอย่างนะคะ อย่างเช่นว่า เขามีเรื่องของการคัดกรองวัดอุณหภูมิไหม มีการกำหนดการเว้นระยะหรือไม่ หรือเรื่องของการทำความสะอาดนี่ กรมควบคุมโรคย้ำนะคะ สิ่งที่เป็นของใช้สาธารณะ เช่น ลูกบิดประตูห้องน้ำอะไรก็แล้วแต่ที่เขาถูกปิดไป มีความย่อหย่อนอย่างไร มีโอกาสที่ท่านต้องรีบกลับไปดูแล เพื่อที่จะรักษามาตรการนั้นเข้มงวดนะคะ แล้วก็จะร่วมมือกัน ทำให้การแพร่กระจายนี้ไม่ลุกลามต่อไป และสิ่งสำคัญที่ ศบค. พูดคุยกันในวันนี้ด้วยนะคะ ก็คือมาตรการเข้มงวดในส่วนของร้านอาหารค่ะ ร้านอาหาร ณ วันนี้ ยังไม่มีรายงานผู้ติดเชื้อเป็นกลุ่ม เป็นก้อน ในลักษณะเหมือนสถานบันเทิงนะคะ แต่เราก็พบพฤติกรรมคล้าย ๆ กันค่ะ คือ ผู้ที่ไปสถานบันเทิง บางครั้งไปร้านอาหาร แล้วก็อาจจะมีการไปรับประทานอาหารกับครอบครัว หรือคนในครอบครัวมีการไปใช้บริการร้านอาหาร อย่างนี้เป็นต้น ศบค. ก็ฝากเน้นย้ำนะคะ ทั้งสถานบันเทิง ร้านอาหาร พื้นที่ชุมชน ท่านยังไม่มีรายงานผู้ติดเชื้อ อยากให้ท่านเฝ้าระวังมาตรการอย่างเข้มงวดที่สุดเลยค่ะ โดยเฉพาะในช่วงเทศกาลสงกรานต์ ที่มีผู้คนเดินทางมาจากหลากหลายพื้นที่นะคะ เรียกได้ว่าในช่วงระยะใกล้ ๆ นี้นี่นะคะ ศบค. รวมทั้งกรมควบคุมโรค และหน่วยงานที่เกี่ยวข้อง จะขออนุญาตติดตาม เฝ้าดูแลท่านอย่างใกล้ชิดที่สุดนะคะ ชนิดที่ว่าหายใจรดต้นคอท่านทีเดียวค่ะ ถ้าบางท่านนะคะ ยังกำหนดมาตรการได้อย่างดี วันนี้ท่านไม่ปิด แต่ถ้าท่านไม่ระมัดระวังนะคะ ย่อหย่อนเมื่อไหร่ มีรายงานผู้ติดเชื้อ อีก 3 วันสถานประกอบการของท่านอาจจะต้องปิดนะคะ เพื่อเฝ้าระวังมาตรการการติดเชื้อ ก็ต้องเรียนย้ำว่าด้วยความเป็นห่วงนะคะ ในส่วนหนึ่ง เราพบว่านักเที่ยวเขามีการติดเชื้อ เขาไปสถานประกอบการของท่าน ก็ถือได้ว่าเป็นการเสี่ยงกับตัวท่าน บุคลากรของท่าน และอาจจะนำความเสี่ยงไปสู่ครอบครัวของผู้ประกอบการเหล่านี้ด้วยนะคะ ดังนั้น ขอความร่วมมือนะคะ แล้วก็อาจจะมีการสั่งการ มีมาตรการที่เข้มข้น ช่วงนี้ต้องระมัดระวังกันค่ะ ในส่วนของทาง กทม. เอง นี่นะคะ ทางท่านผู้บัญชาการตำรวจนครบาล วันนี้ก็มีการเรียนเชิญผู้ประกอบการใน กทม. เข้าร่วมหารือกันด้วยนะคะ เราจะช่วยกันเฝ้าระวัง หรือว่าพื้นที่กทม. หรือว่าพื้นที่ของเราให้ปลอดภัยอย่างไร ต้องติดตามมาตรการในระยะนี้อย่างใกล้ชิดค่ะ อีกประเด็นหนึ่งที่มีการหารือใน ศบค. ชุดเล็กวันนี้นะคะ ก็สืบเนื่องมาจากท่านนายกรัฐมนตรี ผอ. ศบค. นี่นะคะ ได้สั่งการให้ ศปก., ศบค. โดยท่าน ผอ.ณัฐพล นาคพา นะคะ หารือเพื่อกำหนดความรับผิดชอบให้กับส่วนราชการต่าง ๆ ร่วมกันกำกับอย่างใกล้ชิดนะคะ COIVD-19 นะคะ ข้อสรุปของ ศบค. ชุดเล็กนะคะ เดี๋ยวจะนำรายละเอียด ยกตัวอย่างให้ท่านเห็นภาพนิดหนึ่ง วันนี้ข้อสรุปนี้จะมีการนำเรียนท่านนายกรัฐมนตรี เพื่อที่จะกรุณาพิจารณาลงนาม ใน ศบค.นะคะ แล้วก็จะมีการกระจายคำสั่งนี้ ไปยังทุกภาคส่วน เพื่อให้ร่วมดำเนินการต่อไปนะคะ ต้องติดตามนะคะ การกำหนดมาตรการนี้ เพื่อเข้าสู่มาตรการขับเคลื่อนเศรษฐกิจ และการทยอยผ่อนคลาย มาตรการ 3 ระยะ ระยะที่ 1นับจาก 1 เมษายนจนถึง 30 พฤษภาคม ระยะที่ 2 1 กรกฎาคม ถึง 30 กันยายน และระยะที่ 3 นะคะ ที่หลายคนเรียกว่า</w:t>
      </w:r>
      <w:r>
        <w:t xml:space="preserve"> </w:t>
      </w:r>
      <w:r>
        <w:t xml:space="preserve">“</w:t>
      </w:r>
      <w:r>
        <w:t xml:space="preserve">จะมีการเปิดประเทศอย่างเต็มรูปแบบ</w:t>
      </w:r>
      <w:r>
        <w:t xml:space="preserve">”</w:t>
      </w:r>
      <w:r>
        <w:t xml:space="preserve"> </w:t>
      </w:r>
      <w:r>
        <w:t xml:space="preserve">1 ตุลาคม เป็นต้นไป อันนี้การเตรียมการล่วงหน้านี่นะคะ มีการทบทวนในส่วนของภาครัฐอย่างไรบ้าง ให้ทุกท่านเห็นตัวอย่างนิดหนึ่งว่า ในส่วนของกระทรวงสาธารณสุขนี่นะคะ ก็จะมีบทบาทสำคัญ ในเรื่องการกำหนดยุทธศาสตร์ ทั้งด้านของการป้องกัน ดูแล รักษา แล้วก็มีการจัดากรกระจายวัคซีน การประสานงาน ร่วมกับเครือข่ายโรงพยาบาลทั้งหมด กรมควบคุมโรคเอง ยังคงทำหน้าที่อย่างเข้มข้นนะคะ รวมทั้งกรมสนับสนุนบริการ ในเรื่องของ ASQ กรมการแพทย์จะดูแลในเรื่องของการรักษา กรมอนามัย ซึ่งมีความสำคัญอย่างยิ่งนะคะ การติดตามเรื่องสุขอนามัย ทุกท่านคงเห็นภาพกันอยู่แล้วนะครับ ว่ากระทรวงสาธารณสุขทำหน้าที่รับผิดชอบเป็นหลักนะคะ แต่กระทรวงอื่น ๆ ที่เข้ามาเกี่ยวข้อง อยากให้ท่านเห็นภาพ ยกตัวอย่างนิดหนึ่ง เช่น กระทรวงคมนาคม จะต้องมีมาตราการ เฝ้าระวังการแพร่ระบาดของ COVID-19 ดูแลสถานีขนส่ง รวมทั้งขนส่งทุกประเภทนะคะ ในส่วนของกระทรวงศึกษาฯ เอง ก็จะต้องการทำกำหนดมาตรการ ในการระบาดในสถานศึกษา ทั้งภาครัฐ ภาคเอกชน ในส่วนของกระทรวงอุตสหกรรมและแรงงาน อย่างนี้เป็นต้นนะคะ ก็จะต้องดูแลการขึ้นทะเบียนแรงงานต่างด้าว แรงงานตามฤดูกาล อย่างนี้เป็นต้นนะคะ รวมไปถึงการดูแลที่พักคนงาน การจัดหาวัคซีนให้กลุ่มแรงงาน การกำกับติดตามโรงงานอุตสหกรรม ให้เป็นพื้นที่ที่ปลอดภัยจากการแพร่ระบาดเชื้อนะคะ มีการหารือรายละเอียดไปถึงกระทรวงการท่องเที่ยวและกีฬานะคะ ที่ต้องมาตรการดูแลให้การท่องเที่ยว เป็นสถานที่ปลอดภัย รวมไปถึงการทำงานร่วมกันในระหว่างแต่ละกระทรวง องค์กรภาครัฐต่าง ๆ นะคะ ทั้งนี้ทั้งนั้นนี่ มาตรการภาครัฐอาจจะทำได้ไม่สำเร็จค่ะ ก็คือผู้ประกอบการ สถานประกอบการต่าง ๆ ไม่ร่วมมือนะคะ และอย่างที่ทุกท่านเห็นน่ะค่ะ ว่าหลาย ๆ ครั้ง ภาครัฐนี่ออกมาตราการ พวกเราอาจจะรู้สึกว่า เอกสารเยอะ เราก็ไม่ให้ความสำคัญ ผลก็จะออกมาอย่างที่รายงานตัวเลขนะคะ ว่าไม่ได้มีการติดเชื้อ อย่างเช่น สถานบริการ สถานบันเทิง อย่างนี้เป็นต้นนะคะ อย่างไรก็ตาม ถ้าภาคเอกชน สถานประกอบการ มีความย่อหย่อน ภาคประชาชนต้องเป็นหูเป็นตา แล้วก็ให้ความร่วมมือค่ะ รวมทั้งสามารถที่จะทำให้การเกิดการระบาดการติดเชื้อนั้น ตีวงให้อยู่ในระยะจำกัด ให้เราดูแลได้อย่างปลอดภัย ก็ขอฝากไว้ในวันนี้ด้วยค่ะ</w:t>
      </w:r>
    </w:p>
    <w:p>
      <w:pPr>
        <w:pStyle w:val="BodyText"/>
      </w:pPr>
      <w:r>
        <w:t xml:space="preserve">(คุณสุภนันท์) ครับ สำหรับวันนี้มีประเด็นคำถามเข้ามา เนื่องจากว่าหลายคนเตรียมพร้อมที่จะวางแผนในช่วงสัปดาห์ วันสงกรานต์ อาจจะมีการเดินทางข้ามจังหวัด อาจจะมีเรื่องของการเฉลิมฉลอง มีข้อกังวล 2 ข้อครับ เรื่องแรก เขาสามารถเดินทาง ยังคงสามารถไปพบปะกับครอบครัวได้เหมือนเดิมหรือไม่ กับอีกเรื่องหนึ่ง ก็คือทาง ศบค. เองจะมีการปรับเรื่องของมาตรการคุมเข้มจากสถานการณ์แพร่ระบาด ที่เราเห็นในช่วงสุดสัปดาห์ที่ผ่านมาครับ</w:t>
      </w:r>
    </w:p>
    <w:p>
      <w:pPr>
        <w:pStyle w:val="BodyText"/>
      </w:pPr>
      <w:r>
        <w:t xml:space="preserve">(แพทย์หญิง อภิสมัย) ขอขอบคุณอย่างยิ่ง สำหรับคำถามนะคะ หากประชาชนถามเข้ามา สื่อมวลชนกรุณาสอบถามเข้ามา แปลว่า ทุกท่านตื่นตัวค่ะ แล้วก็นั่นเป็นสิ่งที่ ศบค.เน้นย้ำนะคะ บางครั้งเราก็รู้สึกได้ว่าท่านยังไม่ค่อยระมัดระวังตัวเท่าไร ก็เกิดการแพร่กระจายกลุ่มก้อนตรงนั้น ตรงนี้ เมื่อเกิดคำถามเช้ามา เราก็ต้องกลับมาพูดถึงมาตรการที่เราจะร่วมไม้ร่วมมือกันอย่างไร เทศกาลสงกรานต์นี้นะคะ ทาง ศบค. คุยกันวันนี้ว่าเราต้องใช้คำว่าสามารถได้ในระดับหนึ่ง นั่นหมายความว่าไม่สบายใจเสียทีเดียวนะคะ สิ่งที่ ศบค. ห่วงใย มีทั้งหมด 3 ส่วนด้วยกัน อันดับ 1 คือ เรื่องของการเดินทาง ไม่ใช่การข้ามพื้นที่เท่านั้นนะคะ แต่ระหว่างเดินทาง ที่พี่น้องประชาชนจะแออัดมวลชนอันนี้ก็ต้องฝากพื้นที่ ฝากผู้เกี่ยวข้องระดับสูงสุดนะคะ อันดับ 2 ก็คือเรื่องของการจัดกิจกรรมค่ะ เพราะว่าเชื่อได้ว่าจะมีการรวมกลุ่มคนหมู่มากนะคะ อันดับ 3 นักท่องเที่ยว ที่อาจจะขาดความระมัดระวังนะคะ ไปยังสถานที่ท่องเที่ยวต่าง ๆ เราก็จำเป็นต้องเตือนกันเอง เพื่อนพ้องน้องพี่ รวมไปถึงสถานประกอบการ สถานท่องเที่ยวนั้น ก็ต้องมีการดูแลคนในทุก ๆ ฝ่ายด้วยนะคะ ต้องเรียนย้ำว่า ตั้งแต่ 1 เมษายน เป็นต้นมา ที่เรามีการนำเสนอมาตรการผ่อนคลายนะคะ เราคาดการณ์ได้ว่าาความเสี่ยงอาจจะมีผู้ติดเชื้อเพิ่มขึ้น หากยังตีกรอบวงจำกัดนะคะ มีการแพร่กระจายชนิดที่ควบคุมไม่ได้ สาธารณสุข ระบุเฝ้าระวัง ยังรองรับยังรองรับมาตรฐาน อันนี้ถือได้ว่ายอมรับได้ อยากให้ทุกท่านติดตามข่าวต่างประเทศ อย่างเช่น 2-3 วันที่ผ่านมา ฝรั่งเศสนี่ค่ะ มีกรณีที่ระบบการดูแลผู้ติดเชื้อ ทั้งในส่วนของเตียง และ ICU สำหรับดูแลผู้ป่วยหนักนี่ ขึ้นไปถึงจุดที่แพทย์พยาบาลออกมาบอกว่ารับไม่ไหวแล้ว เกิดกรณีที่เราเรียกกันว่า</w:t>
      </w:r>
      <w:r>
        <w:t xml:space="preserve"> </w:t>
      </w:r>
      <w:r>
        <w:t xml:space="preserve">“</w:t>
      </w:r>
      <w:r>
        <w:t xml:space="preserve">Meral Intury</w:t>
      </w:r>
      <w:r>
        <w:t xml:space="preserve">”</w:t>
      </w:r>
      <w:r>
        <w:t xml:space="preserve"> </w:t>
      </w:r>
      <w:r>
        <w:t xml:space="preserve">ก็คือเป็นลักษณะที่แพทย์ต้องตัดสินใจนะคะว่า จะช่วยชีวิตผู้ป่วยรายไหน จำเป็นต้องให้อีกรายไม่ได้เข้าไปรับการรักษา ICU อันนี้ถือได้ว่าเป็นสิ่งที่สะเทือนใจ ทั้งบุคลากรทางการแพทย์นะคะ ที่ร่ำเรียนมา มีความรู้ที่สูงที่สุด ตามมาตรฐานที่เรายืดมั่น แต่เมื่อเรียกว่า สิ่งที่ระบบที่เรามีนั้นไม่สามารถรองรับได้ ก็ทำให้แพทย์ต้องตัดสินใจแบบนี้ เราไม่อยากให้ประเทศเราไปถึงจุดนั้นนะคะ ก็เน้นย้ำกับพี่น้องประชาชน ด้วยมาตรการที่เราใช้คำว่า</w:t>
      </w:r>
      <w:r>
        <w:t xml:space="preserve"> </w:t>
      </w:r>
      <w:r>
        <w:t xml:space="preserve">“</w:t>
      </w:r>
      <w:r>
        <w:t xml:space="preserve">DMHTT+</w:t>
      </w:r>
      <w:r>
        <w:t xml:space="preserve">”</w:t>
      </w:r>
      <w:r>
        <w:t xml:space="preserve"> </w:t>
      </w:r>
      <w:r>
        <w:t xml:space="preserve">นะคะ D ก็คือ Distancing ห่างไว้ C การใส่แมสกันT อันแรกนี่เป็นเรื่องของการร่วมใช้แอปพลิเคชันไทยชนะ หมอชนะ เราบวก T ตัวที่ 2 ตอนนี้นะคะ คือ Testing ค่ะ หากท่านอยู่เกณฑ์ที่เป็นผู้ต้องสงสัย ขอความร่วมมือ 1. ท่านรีบไปตรวจให้ไวค่ะ T ตัวนี้คือ Testing อันที่ 2 ขอให้ท่านกักตัวนะคะ อันที่ 3 ต้องบอกข้อมูล บอกใครบ้าง บอกครอบครัว บอกผู้สัมผัสเสี่ยงสูง เสี่ยงต่ำ บอกสถานที่ ร้านอาหาร ร้านกาแฟ ผับบาร์ ที่ท่านไปนะคะ แล้วก็เวลาที่บุคลากรของกรมควบคุมโรคเข้าไปก็ให้ความร่วมมือบอกระยะเวลาด้วยนะคะ ก็ถ้าในส่วนของภาครัฐเข้มข้น มาตรการ ภาคเอกชน สถานประกอบการ ให้ความร่วมมือ ประชาชนผู้ร่วมกิจกรรมให้ความร่วมมืออย่างสูงสุด เราจะมีสงกรานต์ที่ผ่านไปด้วยความสุขนะคะ ถ้ามีผู้ติดเชื้อ ก็พบโดยเร็ว เข้าไปดูแลได้อย่างปลอดภัย ไม่มีผู้เสียชีวิตนะคะ ก็จะถือได้ว่าเป็นสงกรานต์ที่มีความสุขอีก 1 ปี ก็ขอฝากไว้เท่านี้ สวัสดีค่ะ</w:t>
      </w:r>
    </w:p>
    <w:p>
      <w:pPr>
        <w:pStyle w:val="BodyText"/>
      </w:pPr>
      <w:r>
        <w:t xml:space="preserve">(คุณสุภนันท์) ครับ ขอขอบคุณ แพทย์หญิง อภิสมัยศรีรังสรรค์นะครับ มานำเรียนในรายละเอียดนะครับ ไม่ว่าจะเป็นในเรื่องของสถานการณ์ประจำวัน ตัวเลขการติดเชื้อรายวันจุดที่น่ากังวลที่หลายคนให้ความสนใจ ไม่ว่าจะเป็นพื้นที่ภาคใต้ จังหวัดนราธิวาสนะครับ ตอนนี้สถานการณ์ในพื้นที่สามารถควบคุมโรคได้แล้วนะครับ แต่ว่าอีกจุดหนึ่งที่ยังมีความกังวล ก็คือ Cluster ใหม่ อย่างกลุ่มก้อนของสถานบันเทิงที่เราจะพบนะครับ การติดเชื้อจะลามเป็นสะเก็ดไฟติดเชื้อไปยังหลายจังหวัดนะคะ เพราะฉะนั้น ต้องขอความร่วมมือนะครับ ในการคงมาตรการส่วนบุคคลไว้ แล้วก็ให้ความร่วมมือในการสอบสวนโรค เพื่อควบคุมการแพร่ระบาดข่าวในภาคภาษาอังกฤษเพื่อนำเสนอให้ชาวต่างชาตินะครับ เรียนเชิญท่านณัฐภาณุ นพคุณ รองอธิบดีกรมสารนิเทศและรองโฆษกกระทรวงการต่างประเทศ เรียนเชิญครับ</w:t>
      </w:r>
    </w:p>
    <w:p>
      <w:pPr>
        <w:pStyle w:val="BodyText"/>
      </w:pPr>
      <w:r>
        <w:t xml:space="preserve">[ภาษาต่างประเทศ]สวัสดีครับ</w:t>
      </w:r>
    </w:p>
    <w:p>
      <w:pPr>
        <w:pStyle w:val="BodyText"/>
      </w:pPr>
      <w:r>
        <w:t xml:space="preserve">(คุณสุภนันท์) ครับ ขอบพระคุณนะครับ ท่านณัฐภาณุ นพคุณรองอธิบดีกรมสารนิเทศและรองโฆษกกระทรวงการต่างประเทศนะครับ มานำเรียน มาสื่อสารไปยัง ชาวต่างชาติที่อยู่ในประเทศไทยนะครับ ทั้งหมดนี้เป็นแถลงการทั้งหมดเป็นการแถลงข่าวในช่วงเช้าวันนี้นะครับ และก็ช่วง 14.00 น. วันนี้ยังมีรายกาNBT รวมใจ สู้ภัย COVID-19 @ ทำเนนะครับ ของบทบาทหน้าที่ขององค์กรสาธารณประโยชน์ของ รายละเอียดเป็นอย่างไร14.00 น. วันนี้นะครับ 30 น. วันนี้นะครับ กระผม คุณสุภนันท์ ฤทธิ์มนตรี และทีมงานลาไปก่อน สวัสดีครับ</w:t>
      </w:r>
    </w:p>
    <w:p>
      <w:pPr>
        <w:pStyle w:val="BodyText"/>
      </w:pPr>
      <w:r>
        <w:t xml:space="preserve">[เสียงดนตรี] แ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189 แถลงสถานการณ์ COVID-19 (ศบค.) วันที่ 5 เม.ย. 2564 นาโน</dc:title>
  <dc:creator/>
  <cp:keywords/>
  <dcterms:created xsi:type="dcterms:W3CDTF">2023-11-24T09:28:47Z</dcterms:created>
  <dcterms:modified xsi:type="dcterms:W3CDTF">2023-11-24T09: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มภาพันธ์ 2566 เวลา 09.00 น.</vt:lpwstr>
  </property>
  <property fmtid="{D5CDD505-2E9C-101B-9397-08002B2CF9AE}" pid="3" name="subtitle">
    <vt:lpwstr/>
  </property>
</Properties>
</file>